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3BB9F991" w:rsidR="00E77B5E" w:rsidRDefault="00165C7D" w:rsidP="00165C7D">
            <w:r>
              <w:t>Hello, my name is Jordan Alexis</w:t>
            </w:r>
            <w:r w:rsidR="00A14CCA">
              <w:t>,</w:t>
            </w:r>
            <w:r>
              <w:t xml:space="preserve"> and I’m interested in </w:t>
            </w:r>
            <w:r w:rsidRPr="00165C7D">
              <w:t>filling your</w:t>
            </w:r>
            <w:r w:rsidR="00AD3F98">
              <w:t xml:space="preserve"> Mail and</w:t>
            </w:r>
            <w:r w:rsidRPr="00165C7D">
              <w:t xml:space="preserve"> </w:t>
            </w:r>
            <w:r w:rsidR="007B06F7">
              <w:t xml:space="preserve">File Clerk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A14CCA">
              <w:t xml:space="preserve">that </w:t>
            </w:r>
            <w:r w:rsidRPr="00165C7D">
              <w:t>I have experience in</w:t>
            </w:r>
            <w:r w:rsidR="00A14CC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5594A4EB" w:rsidR="00732040" w:rsidRDefault="00732040" w:rsidP="00165C7D">
            <w:pPr>
              <w:pStyle w:val="Contact"/>
            </w:pPr>
            <w:r>
              <w:t xml:space="preserve">• </w:t>
            </w:r>
            <w:r w:rsidR="00DE4F9A" w:rsidRPr="00DE4F9A">
              <w:t xml:space="preserve">Transferring </w:t>
            </w:r>
            <w:r>
              <w:t>Data from Paper/Spoken to Electronic</w:t>
            </w:r>
          </w:p>
          <w:p w14:paraId="0F46DD48" w14:textId="5ED3515B" w:rsidR="00CB0CD3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2DF9A9E2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2878B3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72ED8" w14:textId="77777777" w:rsidR="002878B3" w:rsidRDefault="002878B3" w:rsidP="00590471">
      <w:r>
        <w:separator/>
      </w:r>
    </w:p>
  </w:endnote>
  <w:endnote w:type="continuationSeparator" w:id="0">
    <w:p w14:paraId="7F3208A4" w14:textId="77777777" w:rsidR="002878B3" w:rsidRDefault="002878B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A658F" w14:textId="77777777" w:rsidR="002878B3" w:rsidRDefault="002878B3" w:rsidP="00590471">
      <w:r>
        <w:separator/>
      </w:r>
    </w:p>
  </w:footnote>
  <w:footnote w:type="continuationSeparator" w:id="0">
    <w:p w14:paraId="21EAAA67" w14:textId="77777777" w:rsidR="002878B3" w:rsidRDefault="002878B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0FAIlaCFgtAAAA"/>
  </w:docVars>
  <w:rsids>
    <w:rsidRoot w:val="00165C7D"/>
    <w:rsid w:val="00055B72"/>
    <w:rsid w:val="00060042"/>
    <w:rsid w:val="0008685D"/>
    <w:rsid w:val="000E4C04"/>
    <w:rsid w:val="00110596"/>
    <w:rsid w:val="00112FD7"/>
    <w:rsid w:val="001253DD"/>
    <w:rsid w:val="00150ABD"/>
    <w:rsid w:val="00165C7D"/>
    <w:rsid w:val="001D45E4"/>
    <w:rsid w:val="00222466"/>
    <w:rsid w:val="002359F6"/>
    <w:rsid w:val="00236632"/>
    <w:rsid w:val="002878B3"/>
    <w:rsid w:val="0029260E"/>
    <w:rsid w:val="002B4549"/>
    <w:rsid w:val="00310755"/>
    <w:rsid w:val="00310F17"/>
    <w:rsid w:val="003259B7"/>
    <w:rsid w:val="003326CB"/>
    <w:rsid w:val="0035198A"/>
    <w:rsid w:val="00376291"/>
    <w:rsid w:val="003763B9"/>
    <w:rsid w:val="00380FD1"/>
    <w:rsid w:val="00383D02"/>
    <w:rsid w:val="00384CE1"/>
    <w:rsid w:val="003D7753"/>
    <w:rsid w:val="004541E1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C6AD6"/>
    <w:rsid w:val="005D01FA"/>
    <w:rsid w:val="005D45DC"/>
    <w:rsid w:val="005F5220"/>
    <w:rsid w:val="006716D8"/>
    <w:rsid w:val="006920F0"/>
    <w:rsid w:val="006C020C"/>
    <w:rsid w:val="006D79A8"/>
    <w:rsid w:val="006D7A2A"/>
    <w:rsid w:val="00732040"/>
    <w:rsid w:val="007575B6"/>
    <w:rsid w:val="007A14AC"/>
    <w:rsid w:val="007B06F7"/>
    <w:rsid w:val="007F5B63"/>
    <w:rsid w:val="00803A0A"/>
    <w:rsid w:val="00846CB9"/>
    <w:rsid w:val="008A1E6E"/>
    <w:rsid w:val="008B108C"/>
    <w:rsid w:val="008C2CFC"/>
    <w:rsid w:val="00926C63"/>
    <w:rsid w:val="009475DC"/>
    <w:rsid w:val="00967B93"/>
    <w:rsid w:val="009A35C9"/>
    <w:rsid w:val="009B591F"/>
    <w:rsid w:val="00A14CCA"/>
    <w:rsid w:val="00A31B16"/>
    <w:rsid w:val="00AA1538"/>
    <w:rsid w:val="00AD3F98"/>
    <w:rsid w:val="00AE68A8"/>
    <w:rsid w:val="00B60CA6"/>
    <w:rsid w:val="00B6466C"/>
    <w:rsid w:val="00B76CDA"/>
    <w:rsid w:val="00C14078"/>
    <w:rsid w:val="00C774FF"/>
    <w:rsid w:val="00C83A18"/>
    <w:rsid w:val="00C92DEC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E4F9A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050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2</Words>
  <Characters>857</Characters>
  <Application>Microsoft Office Word</Application>
  <DocSecurity>0</DocSecurity>
  <Lines>7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9T18:46:00Z</dcterms:created>
  <dcterms:modified xsi:type="dcterms:W3CDTF">2023-12-1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29ccfb18ec98ce557defc1f0a2b5cdcc277dfedb09554a3fb7b5f1c851fb7d1c</vt:lpwstr>
  </property>
</Properties>
</file>